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5CE" w:rsidRDefault="00C835CE" w:rsidP="00C835C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color w:val="2E74B5" w:themeColor="accent1" w:themeShade="BF"/>
          <w:sz w:val="28"/>
          <w:szCs w:val="28"/>
        </w:rPr>
        <w:t xml:space="preserve">Title of assignment:  </w:t>
      </w:r>
      <w:r>
        <w:rPr>
          <w:rFonts w:ascii="Arial" w:hAnsi="Arial" w:cs="Arial"/>
          <w:sz w:val="28"/>
          <w:szCs w:val="28"/>
        </w:rPr>
        <w:t>Baseline SCIs</w:t>
      </w:r>
    </w:p>
    <w:p w:rsidR="00C835CE" w:rsidRPr="00C835CE" w:rsidRDefault="00C835CE" w:rsidP="00C835CE">
      <w:pPr>
        <w:tabs>
          <w:tab w:val="left" w:pos="360"/>
        </w:tabs>
        <w:spacing w:before="100" w:beforeAutospacing="1" w:after="100" w:afterAutospacing="1"/>
        <w:ind w:left="720" w:hanging="720"/>
        <w:textAlignment w:val="baseline"/>
        <w:rPr>
          <w:rFonts w:ascii="Arial" w:hAnsi="Arial" w:cs="Arial"/>
          <w:sz w:val="28"/>
          <w:szCs w:val="28"/>
        </w:rPr>
      </w:pPr>
      <w:r w:rsidRPr="00C835CE">
        <w:rPr>
          <w:rFonts w:ascii="Arial" w:hAnsi="Arial" w:cs="Arial"/>
          <w:sz w:val="28"/>
          <w:szCs w:val="28"/>
        </w:rPr>
        <w:t>Context/overview:  This assignment requires baselining of software configuration items (SCIs), and auditing items</w:t>
      </w:r>
    </w:p>
    <w:p w:rsidR="00C835CE" w:rsidRDefault="00C835CE" w:rsidP="00C835C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sources to consult:  </w:t>
      </w:r>
    </w:p>
    <w:p w:rsidR="00C835CE" w:rsidRDefault="00C835CE" w:rsidP="00C835CE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hapter 22 </w:t>
      </w:r>
    </w:p>
    <w:p w:rsidR="00C835CE" w:rsidRDefault="00C835CE" w:rsidP="00C835CE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cture 1:  Software configuration item identification</w:t>
      </w:r>
    </w:p>
    <w:p w:rsidR="00C835CE" w:rsidRDefault="00C835CE" w:rsidP="00C835CE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cture 2:  Software change control and auditing</w:t>
      </w:r>
    </w:p>
    <w:p w:rsidR="00C835CE" w:rsidRDefault="00C835CE" w:rsidP="00C835CE">
      <w:pPr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ecture 3:  Git</w:t>
      </w:r>
    </w:p>
    <w:p w:rsidR="001741C8" w:rsidRDefault="001741C8" w:rsidP="00C835CE">
      <w:pPr>
        <w:ind w:firstLine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ge 594, Figure 22.1 Baselines and candidate CIs</w:t>
      </w:r>
    </w:p>
    <w:p w:rsidR="00C835CE" w:rsidRDefault="001741C8" w:rsidP="00C835C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structions</w:t>
      </w:r>
      <w:r w:rsidR="00C835CE">
        <w:rPr>
          <w:rFonts w:ascii="Arial" w:hAnsi="Arial" w:cs="Arial"/>
          <w:sz w:val="28"/>
          <w:szCs w:val="28"/>
        </w:rPr>
        <w:t xml:space="preserve">:  </w:t>
      </w:r>
    </w:p>
    <w:p w:rsidR="00C835CE" w:rsidRDefault="00C835CE" w:rsidP="00C835CE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termine b</w:t>
      </w:r>
      <w:r w:rsidRPr="008815C7">
        <w:rPr>
          <w:rFonts w:ascii="Arial" w:hAnsi="Arial" w:cs="Arial"/>
          <w:sz w:val="28"/>
          <w:szCs w:val="28"/>
        </w:rPr>
        <w:t>aselines for an agile approach</w:t>
      </w:r>
      <w:r>
        <w:rPr>
          <w:rFonts w:ascii="Arial" w:hAnsi="Arial" w:cs="Arial"/>
          <w:sz w:val="28"/>
          <w:szCs w:val="28"/>
        </w:rPr>
        <w:t xml:space="preserve"> to creating the SAMS website</w:t>
      </w:r>
      <w:r w:rsidR="001741C8">
        <w:rPr>
          <w:rFonts w:ascii="Arial" w:hAnsi="Arial" w:cs="Arial"/>
          <w:sz w:val="28"/>
          <w:szCs w:val="28"/>
        </w:rPr>
        <w:t xml:space="preserve">.  Baselines are milestones and associated configuration items. </w:t>
      </w:r>
    </w:p>
    <w:p w:rsidR="001741C8" w:rsidRDefault="001741C8" w:rsidP="001741C8">
      <w:pPr>
        <w:pStyle w:val="ListParagraph"/>
        <w:numPr>
          <w:ilvl w:val="1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dentify the baselines (milestones) </w:t>
      </w:r>
    </w:p>
    <w:p w:rsidR="001741C8" w:rsidRDefault="001741C8" w:rsidP="001741C8">
      <w:pPr>
        <w:pStyle w:val="ListParagraph"/>
        <w:numPr>
          <w:ilvl w:val="2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e start of the project, each iteration and the project close, are milestones – Identify each iteration by the iteration number.  </w:t>
      </w:r>
    </w:p>
    <w:p w:rsidR="001741C8" w:rsidRDefault="00BB3C20" w:rsidP="001741C8">
      <w:pPr>
        <w:pStyle w:val="ListParagraph"/>
        <w:numPr>
          <w:ilvl w:val="2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Your</w:t>
      </w:r>
      <w:bookmarkStart w:id="0" w:name="_GoBack"/>
      <w:bookmarkEnd w:id="0"/>
      <w:r>
        <w:rPr>
          <w:rFonts w:ascii="Arial" w:hAnsi="Arial" w:cs="Arial"/>
          <w:sz w:val="28"/>
          <w:szCs w:val="28"/>
        </w:rPr>
        <w:t>Initials_</w:t>
      </w:r>
      <w:r w:rsidR="001741C8">
        <w:rPr>
          <w:rFonts w:ascii="Arial" w:hAnsi="Arial" w:cs="Arial"/>
          <w:sz w:val="28"/>
          <w:szCs w:val="28"/>
        </w:rPr>
        <w:t>CS406_SAMS (The overall project)</w:t>
      </w:r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ning</w:t>
      </w:r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s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_1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_2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_3</w:t>
      </w:r>
    </w:p>
    <w:p w:rsidR="001741C8" w:rsidRDefault="001741C8" w:rsidP="001741C8">
      <w:pPr>
        <w:pStyle w:val="ListParagraph"/>
        <w:numPr>
          <w:ilvl w:val="5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velopment phases within each iteration are milestones.</w:t>
      </w:r>
    </w:p>
    <w:p w:rsidR="001741C8" w:rsidRDefault="001741C8" w:rsidP="001741C8">
      <w:pPr>
        <w:pStyle w:val="ListParagraph"/>
        <w:numPr>
          <w:ilvl w:val="6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Planning, </w:t>
      </w:r>
    </w:p>
    <w:p w:rsidR="001741C8" w:rsidRDefault="001741C8" w:rsidP="001741C8">
      <w:pPr>
        <w:pStyle w:val="ListParagraph"/>
        <w:numPr>
          <w:ilvl w:val="6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Requirement </w:t>
      </w:r>
    </w:p>
    <w:p w:rsidR="001741C8" w:rsidRDefault="001741C8" w:rsidP="001741C8">
      <w:pPr>
        <w:pStyle w:val="ListParagraph"/>
        <w:numPr>
          <w:ilvl w:val="6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ign</w:t>
      </w:r>
    </w:p>
    <w:p w:rsidR="001741C8" w:rsidRDefault="001741C8" w:rsidP="001741C8">
      <w:pPr>
        <w:pStyle w:val="ListParagraph"/>
        <w:numPr>
          <w:ilvl w:val="6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mplementation</w:t>
      </w:r>
    </w:p>
    <w:p w:rsidR="001741C8" w:rsidRDefault="001741C8" w:rsidP="001741C8">
      <w:pPr>
        <w:pStyle w:val="ListParagraph"/>
        <w:numPr>
          <w:ilvl w:val="6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tegration</w:t>
      </w:r>
    </w:p>
    <w:p w:rsidR="001741C8" w:rsidRDefault="001741C8" w:rsidP="001741C8">
      <w:pPr>
        <w:pStyle w:val="ListParagraph"/>
        <w:numPr>
          <w:ilvl w:val="6"/>
          <w:numId w:val="2"/>
        </w:numPr>
        <w:rPr>
          <w:rFonts w:ascii="Arial" w:hAnsi="Arial" w:cs="Arial"/>
          <w:sz w:val="28"/>
          <w:szCs w:val="28"/>
        </w:rPr>
      </w:pPr>
      <w:r w:rsidRPr="001741C8">
        <w:rPr>
          <w:rFonts w:ascii="Arial" w:hAnsi="Arial" w:cs="Arial"/>
          <w:sz w:val="28"/>
          <w:szCs w:val="28"/>
        </w:rPr>
        <w:t>Validation</w:t>
      </w:r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ose Project</w:t>
      </w:r>
    </w:p>
    <w:p w:rsidR="001741C8" w:rsidRDefault="001741C8" w:rsidP="001741C8">
      <w:pPr>
        <w:pStyle w:val="ListParagraph"/>
        <w:numPr>
          <w:ilvl w:val="1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In the lab assignment for this week a Git repository will be created to store your CIs.   During the lab, keep in mind </w:t>
      </w:r>
      <w:r>
        <w:rPr>
          <w:rFonts w:ascii="Arial" w:hAnsi="Arial" w:cs="Arial"/>
          <w:sz w:val="28"/>
          <w:szCs w:val="28"/>
        </w:rPr>
        <w:lastRenderedPageBreak/>
        <w:t>that the directory structure that you want to setup in your repository should reference the baselines identified.</w:t>
      </w:r>
    </w:p>
    <w:p w:rsidR="001741C8" w:rsidRDefault="001741C8" w:rsidP="001741C8">
      <w:pPr>
        <w:pStyle w:val="ListParagraph"/>
        <w:numPr>
          <w:ilvl w:val="2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S406_SAMS</w:t>
      </w:r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ning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Project_Mangement</w:t>
      </w:r>
      <w:proofErr w:type="spellEnd"/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figuration_Management</w:t>
      </w:r>
    </w:p>
    <w:p w:rsidR="001741C8" w:rsidRDefault="001741C8" w:rsidP="001741C8">
      <w:pPr>
        <w:pStyle w:val="ListParagraph"/>
        <w:numPr>
          <w:ilvl w:val="5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entified_CIs_document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Risk_Management</w:t>
      </w:r>
      <w:proofErr w:type="spellEnd"/>
    </w:p>
    <w:p w:rsidR="001741C8" w:rsidRDefault="001741C8" w:rsidP="001741C8">
      <w:pPr>
        <w:pStyle w:val="ListParagraph"/>
        <w:numPr>
          <w:ilvl w:val="5"/>
          <w:numId w:val="2"/>
        </w:num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Identified_Risks_document</w:t>
      </w:r>
      <w:proofErr w:type="spellEnd"/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_1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ning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…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Validation</w:t>
      </w:r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_3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…</w:t>
      </w:r>
    </w:p>
    <w:p w:rsidR="001741C8" w:rsidRDefault="001741C8" w:rsidP="001741C8">
      <w:pPr>
        <w:pStyle w:val="ListParagraph"/>
        <w:numPr>
          <w:ilvl w:val="3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eration_3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lanning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quirements</w:t>
      </w:r>
    </w:p>
    <w:p w:rsid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ign</w:t>
      </w:r>
    </w:p>
    <w:p w:rsidR="001741C8" w:rsidRPr="001741C8" w:rsidRDefault="001741C8" w:rsidP="001741C8">
      <w:pPr>
        <w:pStyle w:val="ListParagraph"/>
        <w:numPr>
          <w:ilvl w:val="4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…</w:t>
      </w:r>
    </w:p>
    <w:p w:rsidR="00C835CE" w:rsidRDefault="00C835CE" w:rsidP="00C835CE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8815C7">
        <w:rPr>
          <w:rFonts w:ascii="Arial" w:hAnsi="Arial" w:cs="Arial"/>
          <w:sz w:val="28"/>
          <w:szCs w:val="28"/>
        </w:rPr>
        <w:t xml:space="preserve">Identify SCIs </w:t>
      </w:r>
      <w:r>
        <w:rPr>
          <w:rFonts w:ascii="Arial" w:hAnsi="Arial" w:cs="Arial"/>
          <w:sz w:val="28"/>
          <w:szCs w:val="28"/>
        </w:rPr>
        <w:t>associated with each baseline</w:t>
      </w:r>
    </w:p>
    <w:p w:rsidR="00C835CE" w:rsidRDefault="001741C8" w:rsidP="00C835CE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fine a naming scheme for each type of CI identified.</w:t>
      </w:r>
    </w:p>
    <w:p w:rsidR="001741C8" w:rsidRDefault="001741C8" w:rsidP="00C835CE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dentify the events that will mandate changes to each type of CI identified.</w:t>
      </w:r>
    </w:p>
    <w:p w:rsidR="001741C8" w:rsidRDefault="001741C8" w:rsidP="00C835CE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cribe what information should be included in an ECP, engineering change proposal.</w:t>
      </w:r>
    </w:p>
    <w:p w:rsidR="001741C8" w:rsidRDefault="001741C8" w:rsidP="00C835CE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hange control Auditing</w:t>
      </w:r>
    </w:p>
    <w:p w:rsidR="001741C8" w:rsidRDefault="001741C8" w:rsidP="001741C8">
      <w:pPr>
        <w:numPr>
          <w:ilvl w:val="1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cribe the steps needed for a baseline to      transition from TBE to a formal baseline.</w:t>
      </w:r>
    </w:p>
    <w:p w:rsidR="001741C8" w:rsidRPr="001741C8" w:rsidRDefault="001741C8" w:rsidP="001741C8">
      <w:pPr>
        <w:numPr>
          <w:ilvl w:val="1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cribe methods to ensure that the identified CIs entered in the SCM system for change control. (Visual inspection works for small projects)</w:t>
      </w:r>
    </w:p>
    <w:p w:rsidR="001741C8" w:rsidRDefault="001741C8" w:rsidP="001741C8">
      <w:pPr>
        <w:numPr>
          <w:ilvl w:val="1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cribe how CIs will be checked for correctness.</w:t>
      </w:r>
    </w:p>
    <w:p w:rsidR="001741C8" w:rsidRPr="007A0FD1" w:rsidRDefault="001741C8" w:rsidP="001741C8">
      <w:pPr>
        <w:numPr>
          <w:ilvl w:val="1"/>
          <w:numId w:val="2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scribe how change control auditing will ensure the   changes in approved ECPs are implemented in a timely manner.</w:t>
      </w:r>
    </w:p>
    <w:p w:rsidR="00C835CE" w:rsidRDefault="00C835CE" w:rsidP="00C835C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Criteria: (# pages, APA format, etc.)  APA format</w:t>
      </w:r>
    </w:p>
    <w:p w:rsidR="005E6723" w:rsidRDefault="005E6723"/>
    <w:sectPr w:rsidR="005E672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3C71"/>
    <w:multiLevelType w:val="hybridMultilevel"/>
    <w:tmpl w:val="5784FD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195A1A"/>
    <w:multiLevelType w:val="hybridMultilevel"/>
    <w:tmpl w:val="5784FD3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MLIwMDAwN7M0NbdQ0lEKTi0uzszPAykwrAUAIZ259CwAAAA="/>
  </w:docVars>
  <w:rsids>
    <w:rsidRoot w:val="00C835CE"/>
    <w:rsid w:val="000C4631"/>
    <w:rsid w:val="001741C8"/>
    <w:rsid w:val="002570A5"/>
    <w:rsid w:val="005E6723"/>
    <w:rsid w:val="007E6001"/>
    <w:rsid w:val="0091708D"/>
    <w:rsid w:val="00A2179F"/>
    <w:rsid w:val="00AC5C49"/>
    <w:rsid w:val="00BB3C20"/>
    <w:rsid w:val="00C835CE"/>
    <w:rsid w:val="00DA1875"/>
    <w:rsid w:val="00EA5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E5F70"/>
  <w15:chartTrackingRefBased/>
  <w15:docId w15:val="{95DB87EE-633D-4B79-BF03-3FEAF7D74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835CE"/>
  </w:style>
  <w:style w:type="paragraph" w:styleId="Heading1">
    <w:name w:val="heading 1"/>
    <w:basedOn w:val="Normal"/>
    <w:next w:val="Normal"/>
    <w:link w:val="Heading1Char"/>
    <w:uiPriority w:val="9"/>
    <w:qFormat/>
    <w:rsid w:val="00A2179F"/>
    <w:pPr>
      <w:widowControl w:val="0"/>
      <w:autoSpaceDE w:val="0"/>
      <w:autoSpaceDN w:val="0"/>
      <w:adjustRightInd w:val="0"/>
      <w:spacing w:before="240" w:after="240" w:line="240" w:lineRule="auto"/>
      <w:ind w:left="540" w:hanging="540"/>
      <w:outlineLvl w:val="0"/>
    </w:pPr>
    <w:rPr>
      <w:rFonts w:asciiTheme="majorHAnsi" w:hAnsiTheme="majorHAnsi"/>
      <w:kern w:val="24"/>
      <w:sz w:val="48"/>
      <w:szCs w:val="6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60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179F"/>
    <w:rPr>
      <w:rFonts w:asciiTheme="majorHAnsi" w:hAnsiTheme="majorHAnsi" w:cs="Times New Roman"/>
      <w:kern w:val="24"/>
      <w:sz w:val="48"/>
      <w:szCs w:val="64"/>
    </w:rPr>
  </w:style>
  <w:style w:type="paragraph" w:styleId="NoSpacing">
    <w:name w:val="No Spacing"/>
    <w:uiPriority w:val="1"/>
    <w:qFormat/>
    <w:rsid w:val="00EA5CAF"/>
    <w:pPr>
      <w:spacing w:after="0" w:line="240" w:lineRule="auto"/>
      <w:ind w:firstLine="720"/>
    </w:pPr>
    <w:rPr>
      <w:rFonts w:ascii="Times New Roman" w:hAnsi="Times New Roman"/>
      <w:sz w:val="24"/>
    </w:rPr>
  </w:style>
  <w:style w:type="character" w:styleId="SubtleReference">
    <w:name w:val="Subtle Reference"/>
    <w:basedOn w:val="DefaultParagraphFont"/>
    <w:uiPriority w:val="31"/>
    <w:qFormat/>
    <w:rsid w:val="002570A5"/>
    <w:rPr>
      <w:rFonts w:ascii="Times New Roman" w:hAnsi="Times New Roman"/>
      <w:smallCaps/>
      <w:color w:val="5A5A5A" w:themeColor="text1" w:themeTint="A5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6001"/>
    <w:rPr>
      <w:rFonts w:asciiTheme="majorHAnsi" w:eastAsiaTheme="majorEastAsia" w:hAnsiTheme="majorHAnsi" w:cstheme="majorBidi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2179F"/>
    <w:pPr>
      <w:jc w:val="center"/>
    </w:pPr>
    <w:rPr>
      <w:bCs/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C835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Editor</cp:lastModifiedBy>
  <cp:revision>2</cp:revision>
  <dcterms:created xsi:type="dcterms:W3CDTF">2016-12-01T04:33:00Z</dcterms:created>
  <dcterms:modified xsi:type="dcterms:W3CDTF">2016-12-01T04:33:00Z</dcterms:modified>
</cp:coreProperties>
</file>